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6127C6" w14:textId="77777777" w:rsidR="00CF1ED8" w:rsidRPr="001D1402" w:rsidRDefault="00CF1ED8" w:rsidP="008F23BD">
      <w:pPr>
        <w:jc w:val="center"/>
        <w:rPr>
          <w:rFonts w:ascii="Times New Roman" w:hAnsi="Times New Roman"/>
          <w:b/>
          <w:bCs/>
        </w:rPr>
      </w:pPr>
    </w:p>
    <w:p w14:paraId="6C3FA993" w14:textId="77777777" w:rsidR="008F23BD" w:rsidRPr="001D1402" w:rsidRDefault="008F23BD" w:rsidP="008F23BD">
      <w:pPr>
        <w:jc w:val="center"/>
        <w:rPr>
          <w:rFonts w:ascii="Times New Roman" w:hAnsi="Times New Roman"/>
          <w:b/>
          <w:bCs/>
        </w:rPr>
      </w:pPr>
      <w:r w:rsidRPr="001D1402">
        <w:rPr>
          <w:rFonts w:ascii="Times New Roman" w:hAnsi="Times New Roman"/>
          <w:b/>
          <w:bCs/>
        </w:rPr>
        <w:t>DECLARACIÓN ÉTICA DURANTE EL PROCESO DE INVESTIGACIÓN</w:t>
      </w:r>
    </w:p>
    <w:p w14:paraId="615953A7" w14:textId="77777777" w:rsidR="008F23BD" w:rsidRPr="001D1402" w:rsidRDefault="008F23BD" w:rsidP="008F23BD">
      <w:pPr>
        <w:jc w:val="center"/>
        <w:rPr>
          <w:rFonts w:ascii="Times New Roman" w:hAnsi="Times New Roman"/>
          <w:sz w:val="22"/>
          <w:szCs w:val="22"/>
        </w:rPr>
      </w:pPr>
    </w:p>
    <w:p w14:paraId="3AEB1332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74C43B9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73CEF2E2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548D0C5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357DFB65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  <w:r w:rsidRPr="001D1402">
        <w:rPr>
          <w:rFonts w:ascii="Times New Roman" w:hAnsi="Times New Roman"/>
          <w:sz w:val="22"/>
          <w:szCs w:val="22"/>
        </w:rPr>
        <w:t>Yo,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, con cédula de identidad 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      , cumplo los principios éticos que rigen los procesos de la Investigación en la ESPOCH:</w:t>
      </w:r>
    </w:p>
    <w:p w14:paraId="3D2225C3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20F7C09" w14:textId="77777777" w:rsidR="008F23BD" w:rsidRPr="001D1402" w:rsidRDefault="008F23BD" w:rsidP="008F23BD">
      <w:pPr>
        <w:pStyle w:val="Prrafodelista"/>
        <w:numPr>
          <w:ilvl w:val="0"/>
          <w:numId w:val="15"/>
        </w:numPr>
        <w:spacing w:after="0" w:line="240" w:lineRule="auto"/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mpromiso con la sociedad;</w:t>
      </w:r>
    </w:p>
    <w:p w14:paraId="07164914" w14:textId="77777777" w:rsidR="008F23BD" w:rsidRPr="001D1402" w:rsidRDefault="008F23BD" w:rsidP="008F23BD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a la vida, dignidad y biodiversidad;</w:t>
      </w:r>
    </w:p>
    <w:p w14:paraId="7CFE35A4" w14:textId="77777777" w:rsidR="008F23BD" w:rsidRPr="001D1402" w:rsidRDefault="008F23BD" w:rsidP="008F23BD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y protección de los derechos de las personas partícipes en la investigaci</w:t>
      </w:r>
      <w:r w:rsidR="00EB6D1B" w:rsidRPr="001D1402">
        <w:rPr>
          <w:rFonts w:ascii="Times New Roman" w:hAnsi="Times New Roman"/>
          <w:lang w:val="es-ES"/>
        </w:rPr>
        <w:t>ón</w:t>
      </w:r>
      <w:r w:rsidRPr="001D1402">
        <w:rPr>
          <w:rFonts w:ascii="Times New Roman" w:hAnsi="Times New Roman"/>
          <w:lang w:val="es-ES"/>
        </w:rPr>
        <w:t>;</w:t>
      </w:r>
    </w:p>
    <w:p w14:paraId="3F5CC951" w14:textId="77777777" w:rsidR="00EB6D1B" w:rsidRPr="001D1402" w:rsidRDefault="00E2592F" w:rsidP="00EB6D1B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Aplicación de b</w:t>
      </w:r>
      <w:r w:rsidR="00EB6D1B" w:rsidRPr="001D1402">
        <w:rPr>
          <w:rFonts w:ascii="Times New Roman" w:hAnsi="Times New Roman"/>
          <w:lang w:val="es-ES"/>
        </w:rPr>
        <w:t xml:space="preserve">uenas prácticas para recopilar, crear, producir, compilar, almacenar y administrar los </w:t>
      </w:r>
      <w:r w:rsidRPr="001D1402">
        <w:rPr>
          <w:rFonts w:ascii="Times New Roman" w:hAnsi="Times New Roman"/>
          <w:lang w:val="es-ES"/>
        </w:rPr>
        <w:t>dat</w:t>
      </w:r>
      <w:r w:rsidR="00EB6D1B" w:rsidRPr="001D1402">
        <w:rPr>
          <w:rFonts w:ascii="Times New Roman" w:hAnsi="Times New Roman"/>
          <w:lang w:val="es-ES"/>
        </w:rPr>
        <w:t xml:space="preserve">os de la investigación; </w:t>
      </w:r>
    </w:p>
    <w:p w14:paraId="65A40243" w14:textId="77777777" w:rsidR="00E2592F" w:rsidRPr="001D1402" w:rsidRDefault="00E2592F" w:rsidP="00E2592F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</w:t>
      </w:r>
      <w:r w:rsidR="00EB6D1B" w:rsidRPr="001D1402">
        <w:rPr>
          <w:rFonts w:ascii="Times New Roman" w:hAnsi="Times New Roman"/>
          <w:lang w:val="es-ES"/>
        </w:rPr>
        <w:t>esponsabilidad acordada para la gestión de la investigación</w:t>
      </w:r>
      <w:r w:rsidRPr="001D1402">
        <w:rPr>
          <w:rFonts w:ascii="Times New Roman" w:hAnsi="Times New Roman"/>
          <w:lang w:val="es-ES"/>
        </w:rPr>
        <w:t>; y,</w:t>
      </w:r>
    </w:p>
    <w:p w14:paraId="5FF7BC60" w14:textId="77777777" w:rsidR="00EB6D1B" w:rsidRPr="001D1402" w:rsidRDefault="00E2592F" w:rsidP="00E2592F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 xml:space="preserve">Compromiso con el procedimiento </w:t>
      </w:r>
      <w:r w:rsidR="00EB6D1B" w:rsidRPr="001D1402">
        <w:rPr>
          <w:rFonts w:ascii="Times New Roman" w:hAnsi="Times New Roman"/>
          <w:lang w:val="es-ES"/>
        </w:rPr>
        <w:t xml:space="preserve">y métodos </w:t>
      </w:r>
      <w:r w:rsidRPr="001D1402">
        <w:rPr>
          <w:rFonts w:ascii="Times New Roman" w:hAnsi="Times New Roman"/>
          <w:lang w:val="es-ES"/>
        </w:rPr>
        <w:t xml:space="preserve">establecidos </w:t>
      </w:r>
      <w:r w:rsidR="00EB6D1B" w:rsidRPr="001D1402">
        <w:rPr>
          <w:rFonts w:ascii="Times New Roman" w:hAnsi="Times New Roman"/>
          <w:lang w:val="es-ES"/>
        </w:rPr>
        <w:t xml:space="preserve">en el </w:t>
      </w:r>
      <w:r w:rsidRPr="001D1402">
        <w:rPr>
          <w:rFonts w:ascii="Times New Roman" w:hAnsi="Times New Roman"/>
          <w:lang w:val="es-ES"/>
        </w:rPr>
        <w:t>perfil del</w:t>
      </w:r>
      <w:r w:rsidR="00EB6D1B" w:rsidRPr="001D1402">
        <w:rPr>
          <w:rFonts w:ascii="Times New Roman" w:hAnsi="Times New Roman"/>
          <w:lang w:val="es-ES"/>
        </w:rPr>
        <w:t xml:space="preserve"> proyecto;</w:t>
      </w:r>
    </w:p>
    <w:p w14:paraId="3E02884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  <w:r w:rsidRPr="001D1402">
        <w:rPr>
          <w:rFonts w:ascii="Times New Roman" w:hAnsi="Times New Roman"/>
          <w:sz w:val="22"/>
          <w:szCs w:val="22"/>
        </w:rPr>
        <w:t>Me comprometo a cumplir los principios antes mencionados, aun cuando por razones propias de la actividad académica y de investigación, realice el retiro de mi participación en el proyecto.</w:t>
      </w:r>
    </w:p>
    <w:p w14:paraId="023266EF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2A38436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3613FDF6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380297E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5689D148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002E8DA1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4FBFE22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22510B03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A203DD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1F09B7F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68A3ACA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5FFE478D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echa: </w:t>
      </w:r>
    </w:p>
    <w:p w14:paraId="390BC2D7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133E8B0C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61691623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17832132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irma del Investigador: </w:t>
      </w:r>
    </w:p>
    <w:p w14:paraId="1C9D44E5" w14:textId="77777777" w:rsidR="008F23BD" w:rsidRPr="001D1402" w:rsidRDefault="008F23BD" w:rsidP="008F23BD">
      <w:pPr>
        <w:jc w:val="center"/>
        <w:rPr>
          <w:rFonts w:ascii="Times New Roman" w:hAnsi="Times New Roman"/>
          <w:b/>
          <w:bCs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br w:type="page"/>
      </w:r>
      <w:r w:rsidRPr="001D1402">
        <w:rPr>
          <w:rFonts w:ascii="Times New Roman" w:hAnsi="Times New Roman"/>
          <w:b/>
          <w:bCs/>
        </w:rPr>
        <w:lastRenderedPageBreak/>
        <w:t xml:space="preserve">DECLARACIÓN ÉTICA </w:t>
      </w:r>
      <w:r w:rsidR="00E513DC" w:rsidRPr="001D1402">
        <w:rPr>
          <w:rFonts w:ascii="Times New Roman" w:hAnsi="Times New Roman"/>
          <w:b/>
          <w:bCs/>
        </w:rPr>
        <w:t>FINAL</w:t>
      </w:r>
      <w:r w:rsidRPr="001D1402">
        <w:rPr>
          <w:rFonts w:ascii="Times New Roman" w:hAnsi="Times New Roman"/>
          <w:b/>
          <w:bCs/>
        </w:rPr>
        <w:t xml:space="preserve"> </w:t>
      </w:r>
      <w:r w:rsidR="00E513DC" w:rsidRPr="001D1402">
        <w:rPr>
          <w:rFonts w:ascii="Times New Roman" w:hAnsi="Times New Roman"/>
          <w:b/>
          <w:bCs/>
        </w:rPr>
        <w:t>D</w:t>
      </w:r>
      <w:r w:rsidRPr="001D1402">
        <w:rPr>
          <w:rFonts w:ascii="Times New Roman" w:hAnsi="Times New Roman"/>
          <w:b/>
          <w:bCs/>
        </w:rPr>
        <w:t>EL PROCESO DE INVESTIGACIÓN</w:t>
      </w:r>
    </w:p>
    <w:p w14:paraId="5868D4D7" w14:textId="77777777" w:rsidR="008F23BD" w:rsidRPr="001D1402" w:rsidRDefault="008F23BD" w:rsidP="008F23BD">
      <w:pPr>
        <w:jc w:val="center"/>
        <w:rPr>
          <w:rFonts w:ascii="Times New Roman" w:hAnsi="Times New Roman"/>
          <w:sz w:val="22"/>
          <w:szCs w:val="22"/>
        </w:rPr>
      </w:pPr>
    </w:p>
    <w:p w14:paraId="48BA192B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26645107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71853B2D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F3C320C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358C435" w14:textId="77777777" w:rsidR="0014085F" w:rsidRPr="001D1402" w:rsidRDefault="008F23BD" w:rsidP="0014085F">
      <w:pPr>
        <w:jc w:val="both"/>
        <w:rPr>
          <w:rFonts w:ascii="Times New Roman" w:hAnsi="Times New Roman"/>
          <w:sz w:val="22"/>
          <w:szCs w:val="22"/>
        </w:rPr>
      </w:pPr>
      <w:r w:rsidRPr="001D1402">
        <w:rPr>
          <w:rFonts w:ascii="Times New Roman" w:hAnsi="Times New Roman"/>
          <w:sz w:val="22"/>
          <w:szCs w:val="22"/>
        </w:rPr>
        <w:t>Yo,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, con cédula de identidad 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      ,</w:t>
      </w:r>
      <w:r w:rsidR="0014085F" w:rsidRPr="001D1402">
        <w:rPr>
          <w:rFonts w:ascii="Times New Roman" w:hAnsi="Times New Roman"/>
          <w:sz w:val="22"/>
          <w:szCs w:val="22"/>
        </w:rPr>
        <w:t xml:space="preserve"> </w:t>
      </w:r>
      <w:r w:rsidR="0075072A" w:rsidRPr="001D1402">
        <w:rPr>
          <w:rFonts w:ascii="Times New Roman" w:hAnsi="Times New Roman"/>
          <w:sz w:val="22"/>
          <w:szCs w:val="22"/>
        </w:rPr>
        <w:t>he cumplido l</w:t>
      </w:r>
      <w:r w:rsidR="0014085F" w:rsidRPr="001D1402">
        <w:rPr>
          <w:rFonts w:ascii="Times New Roman" w:hAnsi="Times New Roman"/>
          <w:sz w:val="22"/>
          <w:szCs w:val="22"/>
        </w:rPr>
        <w:t>os principios éticos que rigen los procesos de la Investigación en la ESPOCH:</w:t>
      </w:r>
    </w:p>
    <w:p w14:paraId="5F6C1AE4" w14:textId="77777777" w:rsidR="0014085F" w:rsidRPr="001D1402" w:rsidRDefault="0014085F" w:rsidP="0014085F">
      <w:pPr>
        <w:jc w:val="both"/>
        <w:rPr>
          <w:rFonts w:ascii="Times New Roman" w:hAnsi="Times New Roman"/>
          <w:sz w:val="22"/>
          <w:szCs w:val="22"/>
        </w:rPr>
      </w:pPr>
    </w:p>
    <w:p w14:paraId="51507D69" w14:textId="77777777" w:rsidR="0014085F" w:rsidRPr="001D1402" w:rsidRDefault="0014085F" w:rsidP="0014085F">
      <w:pPr>
        <w:pStyle w:val="Prrafodelista"/>
        <w:numPr>
          <w:ilvl w:val="0"/>
          <w:numId w:val="16"/>
        </w:numPr>
        <w:spacing w:after="0" w:line="240" w:lineRule="auto"/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mpromiso con la sociedad;</w:t>
      </w:r>
    </w:p>
    <w:p w14:paraId="17E80428" w14:textId="77777777" w:rsidR="0014085F" w:rsidRPr="001D1402" w:rsidRDefault="0014085F" w:rsidP="0014085F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a la vida, dignidad y biodiversidad;</w:t>
      </w:r>
    </w:p>
    <w:p w14:paraId="3AF4324C" w14:textId="77777777" w:rsidR="0075072A" w:rsidRPr="001D1402" w:rsidRDefault="0014085F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y protección de los derechos de las personas partícipes en la investigaci</w:t>
      </w:r>
      <w:r w:rsidR="0075072A" w:rsidRPr="001D1402">
        <w:rPr>
          <w:rFonts w:ascii="Times New Roman" w:hAnsi="Times New Roman"/>
          <w:lang w:val="es-ES"/>
        </w:rPr>
        <w:t>ó</w:t>
      </w:r>
      <w:r w:rsidRPr="001D1402">
        <w:rPr>
          <w:rFonts w:ascii="Times New Roman" w:hAnsi="Times New Roman"/>
          <w:lang w:val="es-ES"/>
        </w:rPr>
        <w:t xml:space="preserve">n; </w:t>
      </w:r>
    </w:p>
    <w:p w14:paraId="453A5730" w14:textId="77777777" w:rsidR="0075072A" w:rsidRPr="001D1402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_tradnl"/>
        </w:rPr>
        <w:t>Cumplimiento de la Propiedad Intelectual Compartida de la ESPOCH y de los intervinientes en la investigación;</w:t>
      </w:r>
    </w:p>
    <w:p w14:paraId="6A2FB483" w14:textId="77777777" w:rsidR="00A975BC" w:rsidRPr="001D1402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municación precisa y transparente de los hallazgos de la Investigación</w:t>
      </w:r>
      <w:r w:rsidR="00A975BC" w:rsidRPr="001D1402">
        <w:rPr>
          <w:rFonts w:ascii="Times New Roman" w:hAnsi="Times New Roman"/>
          <w:lang w:val="es-ES"/>
        </w:rPr>
        <w:t>;</w:t>
      </w:r>
    </w:p>
    <w:p w14:paraId="432CEAE5" w14:textId="77777777" w:rsidR="00A975BC" w:rsidRPr="001D1402" w:rsidRDefault="00A975BC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 xml:space="preserve">Respeto a la licencia de conocimiento libre y </w:t>
      </w:r>
      <w:r w:rsidR="00461E94" w:rsidRPr="001D1402">
        <w:rPr>
          <w:rFonts w:ascii="Times New Roman" w:hAnsi="Times New Roman"/>
          <w:lang w:val="es-ES"/>
        </w:rPr>
        <w:t>accesible</w:t>
      </w:r>
      <w:r w:rsidR="00461E94" w:rsidRPr="0046780E">
        <w:rPr>
          <w:rFonts w:ascii="Times New Roman" w:hAnsi="Times New Roman"/>
          <w:lang w:val="es-EC"/>
        </w:rPr>
        <w:t>;</w:t>
      </w:r>
    </w:p>
    <w:p w14:paraId="2D3C1CD9" w14:textId="77777777" w:rsidR="00461E94" w:rsidRPr="001D1402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 xml:space="preserve">Aplicación de buenas prácticas para almacenar y administrar los resultados de la investigación; </w:t>
      </w:r>
    </w:p>
    <w:p w14:paraId="762B7982" w14:textId="77777777" w:rsidR="00461E94" w:rsidRPr="001D1402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nservación</w:t>
      </w:r>
      <w:r w:rsidR="0075072A" w:rsidRPr="001D1402">
        <w:rPr>
          <w:rFonts w:ascii="Times New Roman" w:hAnsi="Times New Roman"/>
          <w:lang w:val="es-ES"/>
        </w:rPr>
        <w:t xml:space="preserve"> </w:t>
      </w:r>
      <w:r w:rsidRPr="001D1402">
        <w:rPr>
          <w:rFonts w:ascii="Times New Roman" w:hAnsi="Times New Roman"/>
          <w:lang w:val="es-ES"/>
        </w:rPr>
        <w:t xml:space="preserve">de </w:t>
      </w:r>
      <w:r w:rsidR="0075072A" w:rsidRPr="001D1402">
        <w:rPr>
          <w:rFonts w:ascii="Times New Roman" w:hAnsi="Times New Roman"/>
          <w:lang w:val="es-ES"/>
        </w:rPr>
        <w:t>resultados de</w:t>
      </w:r>
      <w:r w:rsidRPr="001D1402">
        <w:rPr>
          <w:rFonts w:ascii="Times New Roman" w:hAnsi="Times New Roman"/>
          <w:lang w:val="es-ES"/>
        </w:rPr>
        <w:t xml:space="preserve"> la</w:t>
      </w:r>
      <w:r w:rsidR="0075072A" w:rsidRPr="001D1402">
        <w:rPr>
          <w:rFonts w:ascii="Times New Roman" w:hAnsi="Times New Roman"/>
          <w:lang w:val="es-ES"/>
        </w:rPr>
        <w:t xml:space="preserve"> investigación de forma segura</w:t>
      </w:r>
      <w:r w:rsidRPr="001D1402">
        <w:rPr>
          <w:rFonts w:ascii="Times New Roman" w:hAnsi="Times New Roman"/>
          <w:lang w:val="es-ES"/>
        </w:rPr>
        <w:t xml:space="preserve">, </w:t>
      </w:r>
      <w:r w:rsidR="0075072A" w:rsidRPr="001D1402">
        <w:rPr>
          <w:rFonts w:ascii="Times New Roman" w:hAnsi="Times New Roman"/>
          <w:lang w:val="es-ES"/>
        </w:rPr>
        <w:t>accesible y durante el tiempo requerido</w:t>
      </w:r>
      <w:r w:rsidRPr="001D1402">
        <w:rPr>
          <w:rFonts w:ascii="Times New Roman" w:hAnsi="Times New Roman"/>
          <w:lang w:val="es-ES"/>
        </w:rPr>
        <w:t>; y,</w:t>
      </w:r>
    </w:p>
    <w:p w14:paraId="7CE177C5" w14:textId="77777777" w:rsidR="0075072A" w:rsidRPr="001D1402" w:rsidRDefault="0075072A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nfidencialidad de los datos obtenidos en el proceso de investigación, con sus respectivas excepciones establecidas en la Ley.</w:t>
      </w:r>
    </w:p>
    <w:p w14:paraId="70BCB108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1E0727A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A945B7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588566A1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echa: </w:t>
      </w:r>
    </w:p>
    <w:p w14:paraId="10BF0123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0A9B5C9B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053C6554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7907F1C6" w14:textId="77777777" w:rsidR="00AA0931" w:rsidRPr="001D1402" w:rsidRDefault="008F23BD" w:rsidP="009B67E0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irma del Investigador: </w:t>
      </w:r>
    </w:p>
    <w:sectPr w:rsidR="00AA0931" w:rsidRPr="001D1402" w:rsidSect="002A5BCD">
      <w:headerReference w:type="default" r:id="rId10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28FEB" w14:textId="77777777" w:rsidR="00E94C18" w:rsidRDefault="00E94C18" w:rsidP="00136390">
      <w:r>
        <w:separator/>
      </w:r>
    </w:p>
  </w:endnote>
  <w:endnote w:type="continuationSeparator" w:id="0">
    <w:p w14:paraId="65645511" w14:textId="77777777" w:rsidR="00E94C18" w:rsidRDefault="00E94C18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06A5F" w14:textId="77777777" w:rsidR="00E94C18" w:rsidRDefault="00E94C18" w:rsidP="00136390">
      <w:r>
        <w:separator/>
      </w:r>
    </w:p>
  </w:footnote>
  <w:footnote w:type="continuationSeparator" w:id="0">
    <w:p w14:paraId="0523156E" w14:textId="77777777" w:rsidR="00E94C18" w:rsidRDefault="00E94C18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2F95E" w14:textId="066F2117" w:rsidR="001D1402" w:rsidRDefault="0046780E" w:rsidP="001D1402">
    <w:pPr>
      <w:pStyle w:val="Encabezado"/>
      <w:ind w:hanging="1701"/>
      <w:jc w:val="right"/>
      <w:rPr>
        <w:rFonts w:ascii="Times New Roman" w:hAnsi="Times New Roman"/>
      </w:rPr>
    </w:pPr>
    <w:r w:rsidRPr="001D1402">
      <w:rPr>
        <w:rFonts w:ascii="Times New Roman" w:hAnsi="Times New Roman"/>
        <w:b/>
        <w:bCs/>
        <w:noProof/>
        <w:sz w:val="28"/>
        <w:szCs w:val="28"/>
      </w:rPr>
      <w:drawing>
        <wp:anchor distT="0" distB="0" distL="114300" distR="114300" simplePos="0" relativeHeight="251657728" behindDoc="1" locked="0" layoutInCell="1" allowOverlap="1" wp14:anchorId="757890D1" wp14:editId="24DB26E0">
          <wp:simplePos x="0" y="0"/>
          <wp:positionH relativeFrom="column">
            <wp:posOffset>-1080135</wp:posOffset>
          </wp:positionH>
          <wp:positionV relativeFrom="paragraph">
            <wp:posOffset>-6985</wp:posOffset>
          </wp:positionV>
          <wp:extent cx="7572375" cy="10702925"/>
          <wp:effectExtent l="0" t="0" r="0" b="0"/>
          <wp:wrapNone/>
          <wp:docPr id="7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B5685B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6F7169C2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6CF33D99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4A8EF5D1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697927AB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67F3B5AB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0B8D4634" w14:textId="77777777" w:rsidR="00136390" w:rsidRPr="001D1402" w:rsidRDefault="001D1402" w:rsidP="001D1402">
    <w:pPr>
      <w:pStyle w:val="Encabezado"/>
      <w:ind w:hanging="1701"/>
      <w:jc w:val="right"/>
      <w:rPr>
        <w:b/>
        <w:bCs/>
      </w:rPr>
    </w:pPr>
    <w:r w:rsidRPr="001D1402">
      <w:rPr>
        <w:rFonts w:ascii="Times New Roman" w:hAnsi="Times New Roman"/>
        <w:b/>
        <w:bCs/>
        <w:sz w:val="28"/>
        <w:szCs w:val="28"/>
      </w:rPr>
      <w:t>ANEXO 1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17121524">
    <w:abstractNumId w:val="3"/>
  </w:num>
  <w:num w:numId="2" w16cid:durableId="1750929882">
    <w:abstractNumId w:val="4"/>
  </w:num>
  <w:num w:numId="3" w16cid:durableId="466047176">
    <w:abstractNumId w:val="7"/>
  </w:num>
  <w:num w:numId="4" w16cid:durableId="1172375295">
    <w:abstractNumId w:val="5"/>
  </w:num>
  <w:num w:numId="5" w16cid:durableId="5718903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42321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8356172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47267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8308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9378879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8313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4492361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527525124">
    <w:abstractNumId w:val="15"/>
  </w:num>
  <w:num w:numId="14" w16cid:durableId="1584098748">
    <w:abstractNumId w:val="6"/>
  </w:num>
  <w:num w:numId="15" w16cid:durableId="555311530">
    <w:abstractNumId w:val="11"/>
  </w:num>
  <w:num w:numId="16" w16cid:durableId="2122990003">
    <w:abstractNumId w:val="13"/>
  </w:num>
  <w:num w:numId="17" w16cid:durableId="567304474">
    <w:abstractNumId w:val="8"/>
  </w:num>
  <w:num w:numId="18" w16cid:durableId="18317978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1D1402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30350E"/>
    <w:rsid w:val="00305C47"/>
    <w:rsid w:val="00332A75"/>
    <w:rsid w:val="00333EBB"/>
    <w:rsid w:val="00351C1C"/>
    <w:rsid w:val="00352E11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6780E"/>
    <w:rsid w:val="0047612F"/>
    <w:rsid w:val="00485F89"/>
    <w:rsid w:val="00496B6C"/>
    <w:rsid w:val="004B2F01"/>
    <w:rsid w:val="004C1A17"/>
    <w:rsid w:val="004D759F"/>
    <w:rsid w:val="004E6D23"/>
    <w:rsid w:val="004F26AE"/>
    <w:rsid w:val="005006E7"/>
    <w:rsid w:val="005265AD"/>
    <w:rsid w:val="00557E44"/>
    <w:rsid w:val="00571683"/>
    <w:rsid w:val="00583BF7"/>
    <w:rsid w:val="005A1D54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340"/>
    <w:rsid w:val="00707B20"/>
    <w:rsid w:val="00710872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23BD"/>
    <w:rsid w:val="00902835"/>
    <w:rsid w:val="00913EEF"/>
    <w:rsid w:val="00946CE7"/>
    <w:rsid w:val="0095483D"/>
    <w:rsid w:val="00957C81"/>
    <w:rsid w:val="00965DD8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5C68"/>
    <w:rsid w:val="00B1170B"/>
    <w:rsid w:val="00B12281"/>
    <w:rsid w:val="00B33C79"/>
    <w:rsid w:val="00B406BD"/>
    <w:rsid w:val="00B44DEA"/>
    <w:rsid w:val="00B4739F"/>
    <w:rsid w:val="00B5437D"/>
    <w:rsid w:val="00B5519C"/>
    <w:rsid w:val="00B56E15"/>
    <w:rsid w:val="00B71544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FFF"/>
    <w:rsid w:val="00CD56F4"/>
    <w:rsid w:val="00CE09DD"/>
    <w:rsid w:val="00CE3384"/>
    <w:rsid w:val="00CF1ED8"/>
    <w:rsid w:val="00CF253F"/>
    <w:rsid w:val="00CF478A"/>
    <w:rsid w:val="00D05F2B"/>
    <w:rsid w:val="00D0690F"/>
    <w:rsid w:val="00D13254"/>
    <w:rsid w:val="00D135F6"/>
    <w:rsid w:val="00D305D0"/>
    <w:rsid w:val="00D31F7E"/>
    <w:rsid w:val="00D370AA"/>
    <w:rsid w:val="00D51F32"/>
    <w:rsid w:val="00D701F1"/>
    <w:rsid w:val="00D800E9"/>
    <w:rsid w:val="00D8016A"/>
    <w:rsid w:val="00D81030"/>
    <w:rsid w:val="00D8503B"/>
    <w:rsid w:val="00D85260"/>
    <w:rsid w:val="00D97FCC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94C18"/>
    <w:rsid w:val="00EB2C4D"/>
    <w:rsid w:val="00EB3AFA"/>
    <w:rsid w:val="00EB6D1B"/>
    <w:rsid w:val="00EB7A0E"/>
    <w:rsid w:val="00EC682E"/>
    <w:rsid w:val="00EE190D"/>
    <w:rsid w:val="00F21F5B"/>
    <w:rsid w:val="00F324E9"/>
    <w:rsid w:val="00F4295D"/>
    <w:rsid w:val="00F514CA"/>
    <w:rsid w:val="00F53908"/>
    <w:rsid w:val="00FB2D44"/>
    <w:rsid w:val="00FC5F8D"/>
    <w:rsid w:val="00FD1EF8"/>
    <w:rsid w:val="00FE32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B8766CA"/>
  <w15:chartTrackingRefBased/>
  <w15:docId w15:val="{72A63B1C-BD8E-4844-B1D2-C921764C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/>
  </documentManagement>
</p:properties>
</file>

<file path=customXml/itemProps1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8A9A0-97FD-4DE6-9CE3-395D1A5A12C6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poch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FABIAN ISRAEL HEREDIA MORENO</cp:lastModifiedBy>
  <cp:revision>2</cp:revision>
  <cp:lastPrinted>2024-08-28T20:49:00Z</cp:lastPrinted>
  <dcterms:created xsi:type="dcterms:W3CDTF">2025-02-13T13:41:00Z</dcterms:created>
  <dcterms:modified xsi:type="dcterms:W3CDTF">2025-02-13T13:41:00Z</dcterms:modified>
</cp:coreProperties>
</file>